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ent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03d40dd442d0afb8c666180abd5a241a088bb8f"/>
    <w:p>
      <w:pPr>
        <w:pStyle w:val="Heading1"/>
      </w:pPr>
      <w:r>
        <w:t xml:space="preserve">Cover Letter for Dentist Position in Vietnam Ho Chi Minh City</w:t>
      </w:r>
    </w:p>
    <w:p>
      <w:pPr>
        <w:pStyle w:val="FirstParagraph"/>
      </w:pPr>
      <w:r>
        <w:rPr>
          <w:bCs/>
          <w:b/>
        </w:rPr>
        <w:t xml:space="preserve">John Doe</w:t>
      </w:r>
      <w:r>
        <w:br/>
      </w:r>
      <w:r>
        <w:t xml:space="preserve">123 Nguyen Van Linh Street, District 7</w:t>
      </w:r>
      <w:r>
        <w:br/>
      </w:r>
      <w:r>
        <w:t xml:space="preserve">Ho Chi Minh City, Vietnam</w:t>
      </w:r>
      <w:r>
        <w:br/>
      </w:r>
      <w:r>
        <w:t xml:space="preserve">johndoe.dentist@gmail.com | +84 909-876-5432</w:t>
      </w:r>
      <w:r>
        <w:br/>
      </w:r>
      <w:r>
        <w:rPr>
          <w:iCs/>
          <w:i/>
        </w:rPr>
        <w:t xml:space="preserve">Date: October 10, 2023</w:t>
      </w:r>
    </w:p>
    <w:p>
      <w:pPr>
        <w:pStyle w:val="BodyText"/>
      </w:pPr>
      <w:r>
        <w:rPr>
          <w:bCs/>
          <w:b/>
        </w:rPr>
        <w:t xml:space="preserve">Dear Hiring Manager,</w:t>
      </w:r>
    </w:p>
    <w:p>
      <w:pPr>
        <w:pStyle w:val="BodyText"/>
      </w:pPr>
      <w:r>
        <w:t xml:space="preserve">I am writing to express my enthusiastic interest in the Dentist position at your esteemed dental clinic in Vietnam Ho Chi Minh City. As a dedicated and experienced dental professional with a passion for providing exceptional oral care, I am eager to contribute my skills and expertise to support the growing healthcare needs of this vibrant city. With over [X years] of experience in dentistry, including [specific areas such as general dentistry, cosmetic procedures, or pediatric care], I am confident in my ability to deliver high-quality services that align with the standards of modern dental practice in Vietnam.</w:t>
      </w:r>
    </w:p>
    <w:p>
      <w:pPr>
        <w:pStyle w:val="BodyText"/>
      </w:pPr>
      <w:r>
        <w:t xml:space="preserve">My journey as a Dentist began with a deep commitment to understanding the unique challenges and opportunities within the field. After obtaining my Doctorate in Dental Surgery from [University Name], I pursued specialized training in [specific areas, e.g., orthodontics, implantology, or periodontology], which equipped me with advanced clinical skills and a patient-centered approach. During my time working in [previous clinic/hospital name or location], I developed a strong reputation for delivering personalized treatment plans that prioritize both functionality and aesthetics. Whether it’s addressing complex restorative cases, performing routine check-ups, or educating patients on preventive care, I strive to ensure every individual feels valued and informed throughout their dental journey.</w:t>
      </w:r>
    </w:p>
    <w:p>
      <w:pPr>
        <w:pStyle w:val="BodyText"/>
      </w:pPr>
      <w:r>
        <w:t xml:space="preserve">What draws me specifically to Vietnam Ho Chi Minh City is the city’s dynamic growth and its evolving healthcare landscape. As one of Southeast Asia’s most populous urban centers, HCMC presents a unique opportunity to impact a diverse population through accessible, high-quality dental services. The city’s rapid development has created an increased demand for skilled Dentists who can adapt to both traditional and modern practices. My experience working in multicultural environments—whether in [previous location or international settings]—has prepared me to navigate the cultural nuances of patient care and build trust within communities. I understand that effective dental practice requires not only technical proficiency but also a deep respect for local customs, communication styles, and health priorities.</w:t>
      </w:r>
    </w:p>
    <w:p>
      <w:pPr>
        <w:pStyle w:val="BodyText"/>
      </w:pPr>
      <w:r>
        <w:t xml:space="preserve">One of my core strengths as a Dentist is my ability to integrate advanced technologies into daily practice. I am proficient in using digital imaging systems, CAD/CAM technology for restorations, and electronic health records to streamline patient care. These tools not only enhance diagnostic accuracy but also improve efficiency, allowing me to spend more time addressing patient concerns and delivering tailored solutions. In Vietnam Ho Chi Minh City, where the dental industry is increasingly adopting cutting-edge innovations, I am eager to contribute my expertise in implementing these technologies while maintaining a focus on affordable and sustainable care.</w:t>
      </w:r>
    </w:p>
    <w:p>
      <w:pPr>
        <w:pStyle w:val="BodyText"/>
      </w:pPr>
      <w:r>
        <w:t xml:space="preserve">Moreover, my commitment to professional development ensures that I remain up-to-date with the latest advancements in dentistry. I regularly attend workshops and conferences on topics such as [specific areas of interest, e.g., minimally invasive techniques or dental tourism]. This continuous learning enables me to offer patients the most current and effective treatments available. For instance, my recent training in [specific procedure or certification] has allowed me to provide more precise and less invasive solutions for conditions like [example: temporomandibular joint disorders or cosmetic smile makeovers]. I am particularly excited about the potential to bring these skills to a city like HCM Minh City, where there is a growing awareness of the importance of oral health as part of overall wellness.</w:t>
      </w:r>
    </w:p>
    <w:p>
      <w:pPr>
        <w:pStyle w:val="BodyText"/>
      </w:pPr>
      <w:r>
        <w:t xml:space="preserve">What sets me apart as a Dentist is my unwavering dedication to patient education and long-term care. I believe that empowering patients with knowledge about their oral health fosters better outcomes and builds lasting relationships. In my previous roles, I have conducted community outreach programs to raise awareness about preventive care, including brushing techniques, diet advice, and the importance of regular check-ups. This proactive approach aligns with the mission of many dental clinics in Vietnam Ho Chi Minh City to promote public health initiatives that reduce the prevalence of dental diseases.</w:t>
      </w:r>
    </w:p>
    <w:p>
      <w:pPr>
        <w:pStyle w:val="BodyText"/>
      </w:pPr>
      <w:r>
        <w:t xml:space="preserve">In addition to my clinical expertise, I bring strong interpersonal skills that are essential for working in a bustling city like HCMC. My ability to communicate clearly and empathetically with patients from diverse backgrounds ensures that every individual feels comfortable and understood. Whether explaining a complex treatment plan or addressing concerns about dental anxiety, I prioritize creating a welcoming environment where patients can feel confident in their care choices.</w:t>
      </w:r>
    </w:p>
    <w:p>
      <w:pPr>
        <w:pStyle w:val="BodyText"/>
      </w:pPr>
      <w:r>
        <w:t xml:space="preserve">Finally, I am deeply inspired by the opportunity to contribute to the dental landscape of Vietnam Ho Chi Minh City. As the city continues to expand its healthcare infrastructure and attract international patients, there is a clear need for professionals who can bridge global standards with local needs. My background as a Dentist, combined with my adaptability and passion for service, positions me to make a meaningful impact in this dynamic setting. I am eager to bring my skills, enthusiasm, and cultural sensitivity to your team and help elevate the quality of dental care available in HCMC.</w:t>
      </w:r>
    </w:p>
    <w:p>
      <w:pPr>
        <w:pStyle w:val="BodyText"/>
      </w:pPr>
      <w:r>
        <w:t xml:space="preserve">Thank you for considering my application. I would welcome the opportunity to discuss how my qualifications and vision align with your clinic’s goals. Please feel free to contact me at [phone number] or [email address] at your earliest convenience. I look forward to the possibility of contributing to your practice and supporting the oral health of the community in Vietnam Ho Chi Minh City.</w:t>
      </w:r>
    </w:p>
    <w:p>
      <w:pPr>
        <w:pStyle w:val="BodyText"/>
      </w:pPr>
      <w:r>
        <w:t xml:space="preserve">Sincerely,</w:t>
      </w:r>
      <w:r>
        <w:br/>
      </w:r>
      <w:r>
        <w:rPr>
          <w:bCs/>
          <w:b/>
        </w:rPr>
        <w:t xml:space="preserve">John Doe</w:t>
      </w:r>
      <w:r>
        <w:br/>
      </w:r>
      <w:r>
        <w:t xml:space="preserve">Dent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entist in Vietnam Ho Chi Minh City</dc:title>
  <dc:creator/>
  <dc:language>en</dc:language>
  <cp:keywords/>
  <dcterms:created xsi:type="dcterms:W3CDTF">2026-07-24T11:33:38Z</dcterms:created>
  <dcterms:modified xsi:type="dcterms:W3CDTF">2026-07-24T11:33:38Z</dcterms:modified>
</cp:coreProperties>
</file>

<file path=docProps/custom.xml><?xml version="1.0" encoding="utf-8"?>
<Properties xmlns="http://schemas.openxmlformats.org/officeDocument/2006/custom-properties" xmlns:vt="http://schemas.openxmlformats.org/officeDocument/2006/docPropsVTypes"/>
</file>